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69C3B" w14:textId="46D7D72B" w:rsidR="00A9076E" w:rsidRPr="00826442" w:rsidRDefault="00826442">
      <w:pPr>
        <w:rPr>
          <w:color w:val="000000"/>
        </w:rPr>
      </w:pPr>
    </w:p>
    <w:tbl>
      <w:tblPr>
        <w:tblW w:w="8468" w:type="dxa"/>
        <w:jc w:val="center"/>
        <w:tblLayout w:type="fixed"/>
        <w:tblLook w:val="04A0" w:firstRow="1" w:lastRow="0" w:firstColumn="1" w:lastColumn="0" w:noHBand="0" w:noVBand="1"/>
      </w:tblPr>
      <w:tblGrid>
        <w:gridCol w:w="1926"/>
        <w:gridCol w:w="683"/>
        <w:gridCol w:w="5859"/>
      </w:tblGrid>
      <w:tr w:rsidR="00656E80" w:rsidRPr="00826442" w14:paraId="38FB09C8" w14:textId="77777777" w:rsidTr="00580B28">
        <w:trPr>
          <w:trHeight w:val="300"/>
          <w:jc w:val="center"/>
        </w:trPr>
        <w:tc>
          <w:tcPr>
            <w:tcW w:w="8468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E958423" w14:textId="77777777" w:rsidR="00656E80" w:rsidRPr="00826442" w:rsidRDefault="00656E80" w:rsidP="00580B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Table 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1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  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C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ore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K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nowledge,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A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ttitude and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B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ehavior of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uberculosis</w:t>
            </w:r>
          </w:p>
        </w:tc>
      </w:tr>
      <w:tr w:rsidR="00656E80" w:rsidRPr="00826442" w14:paraId="5AD78FF9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B31A0C" w14:textId="77777777" w:rsidR="00656E80" w:rsidRPr="00826442" w:rsidRDefault="00656E80" w:rsidP="00580B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uestionnaire module</w:t>
            </w:r>
          </w:p>
        </w:tc>
        <w:tc>
          <w:tcPr>
            <w:tcW w:w="68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FAF06A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85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E5D2E0" w14:textId="77777777" w:rsidR="00656E80" w:rsidRPr="00826442" w:rsidRDefault="00656E80" w:rsidP="00580B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Question</w:t>
            </w:r>
          </w:p>
        </w:tc>
      </w:tr>
      <w:tr w:rsidR="00656E80" w:rsidRPr="00826442" w14:paraId="20764336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BB30EE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Core Knowledge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50DC67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1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408E7" w14:textId="77BA3C58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uberculosi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is 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an infectious disease </w:t>
            </w:r>
            <w:r w:rsidR="006E58A5"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that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could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seriously endanger human health?</w:t>
            </w:r>
          </w:p>
        </w:tc>
      </w:tr>
      <w:tr w:rsidR="00656E80" w:rsidRPr="00826442" w14:paraId="6D5F027E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FD386B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A5DDA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2</w:t>
            </w:r>
          </w:p>
        </w:tc>
        <w:tc>
          <w:tcPr>
            <w:tcW w:w="5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9F4D23" w14:textId="5ACEDA18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uberculosi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is 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mainly transmitted through droplet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when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patient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s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cough, sneeze or speak loudly?</w:t>
            </w:r>
          </w:p>
        </w:tc>
      </w:tr>
      <w:tr w:rsidR="00656E80" w:rsidRPr="00826442" w14:paraId="2DC1F639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F8040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076B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3</w:t>
            </w:r>
          </w:p>
        </w:tc>
        <w:tc>
          <w:tcPr>
            <w:tcW w:w="5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16A90" w14:textId="5E726412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Those who have </w:t>
            </w:r>
            <w:r w:rsidR="006E58A5"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a 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ough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, cough up phlegm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for more than two weeks</w:t>
            </w:r>
            <w:r w:rsidR="006E58A5"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,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or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</w:t>
            </w:r>
            <w:r w:rsidR="006E58A5"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have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blood-stained sputum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should be suspected of tuberculosis?</w:t>
            </w:r>
          </w:p>
        </w:tc>
      </w:tr>
      <w:tr w:rsidR="00656E80" w:rsidRPr="00826442" w14:paraId="5C8D346D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0FAF5E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C767A3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4</w:t>
            </w:r>
          </w:p>
        </w:tc>
        <w:tc>
          <w:tcPr>
            <w:tcW w:w="5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DFC4CA" w14:textId="61CC7A8E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There are specialized institutions for Tuberculosis testing and treatment in cities and towns at or above </w:t>
            </w:r>
            <w:r w:rsidR="006E58A5"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the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county level in China?</w:t>
            </w:r>
          </w:p>
        </w:tc>
      </w:tr>
      <w:tr w:rsidR="00656E80" w:rsidRPr="00826442" w14:paraId="43976A94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211888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B6F892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5</w:t>
            </w:r>
          </w:p>
        </w:tc>
        <w:tc>
          <w:tcPr>
            <w:tcW w:w="5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6AA061" w14:textId="4E56BA3B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uberculosis patient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should 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go to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professional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uberculosis prevention and control institution</w:t>
            </w:r>
            <w:r w:rsidR="006E58A5"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for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esting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, treatment and management?</w:t>
            </w:r>
          </w:p>
        </w:tc>
      </w:tr>
      <w:tr w:rsidR="00656E80" w:rsidRPr="00826442" w14:paraId="0E539792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E07DBA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440783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6</w:t>
            </w:r>
          </w:p>
        </w:tc>
        <w:tc>
          <w:tcPr>
            <w:tcW w:w="58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E0F63E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As long as regular treatment i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maintained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, most tuberculosi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cases can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be cured?</w:t>
            </w:r>
          </w:p>
        </w:tc>
      </w:tr>
      <w:tr w:rsidR="00656E80" w:rsidRPr="00826442" w14:paraId="71E33D0C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EA76DC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DE9FF4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7</w:t>
            </w:r>
          </w:p>
        </w:tc>
        <w:tc>
          <w:tcPr>
            <w:tcW w:w="5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B18CC" w14:textId="4C91BE1C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Doe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our 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country provide free first-line anti-tuberculosis drugs and major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ests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for infectious tuberculosis patients?</w:t>
            </w:r>
          </w:p>
        </w:tc>
      </w:tr>
      <w:tr w:rsidR="00656E80" w:rsidRPr="00826442" w14:paraId="58DBAB96" w14:textId="77777777" w:rsidTr="00580B28">
        <w:trPr>
          <w:trHeight w:val="290"/>
          <w:jc w:val="center"/>
        </w:trPr>
        <w:tc>
          <w:tcPr>
            <w:tcW w:w="192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9E7A0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Prevention attitude and behavior</w:t>
            </w:r>
          </w:p>
        </w:tc>
        <w:tc>
          <w:tcPr>
            <w:tcW w:w="68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7BF1D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8</w:t>
            </w:r>
          </w:p>
        </w:tc>
        <w:tc>
          <w:tcPr>
            <w:tcW w:w="58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DB9B24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Should we care about tuberculosis patients,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and 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shouldn't discriminate against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hem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?</w:t>
            </w:r>
          </w:p>
        </w:tc>
      </w:tr>
      <w:tr w:rsidR="00656E80" w:rsidRPr="00826442" w14:paraId="7D5CBE8B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528ED4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3E4617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9</w:t>
            </w:r>
          </w:p>
        </w:tc>
        <w:tc>
          <w:tcPr>
            <w:tcW w:w="58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13A990" w14:textId="0E370786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If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someone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around you get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s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tuberculosis, will you take the initiative to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do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6E58A5"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uberculosis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esting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?</w:t>
            </w:r>
          </w:p>
        </w:tc>
      </w:tr>
      <w:tr w:rsidR="00656E80" w:rsidRPr="00826442" w14:paraId="41F071F4" w14:textId="77777777" w:rsidTr="00580B28">
        <w:trPr>
          <w:trHeight w:val="290"/>
          <w:jc w:val="center"/>
        </w:trPr>
        <w:tc>
          <w:tcPr>
            <w:tcW w:w="192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06D467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0F61A4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10</w:t>
            </w:r>
          </w:p>
        </w:tc>
        <w:tc>
          <w:tcPr>
            <w:tcW w:w="58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218B79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If you have a cough,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cough up phlegm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for more than two weeks, or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blood-stained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sputum, will you take the initiative to see a doctor?</w:t>
            </w:r>
          </w:p>
        </w:tc>
      </w:tr>
      <w:tr w:rsidR="00656E80" w:rsidRPr="00826442" w14:paraId="086D5DDB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50850B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0CC3F2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11</w:t>
            </w:r>
          </w:p>
        </w:tc>
        <w:tc>
          <w:tcPr>
            <w:tcW w:w="5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609A9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If you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have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tuberculosis, will you remind people around you to go to the hospital for tuberculosis-related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testing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?</w:t>
            </w:r>
          </w:p>
        </w:tc>
      </w:tr>
      <w:tr w:rsidR="00656E80" w:rsidRPr="00826442" w14:paraId="053FE152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B65CA5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0D07B8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12</w:t>
            </w:r>
          </w:p>
        </w:tc>
        <w:tc>
          <w:tcPr>
            <w:tcW w:w="58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EE1F9E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If you have tuberculosis, would you choose to go to a </w:t>
            </w: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professional</w:t>
            </w: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tuberculosis prevention and control institution for treatment?</w:t>
            </w:r>
          </w:p>
        </w:tc>
      </w:tr>
      <w:tr w:rsidR="00656E80" w:rsidRPr="00826442" w14:paraId="2EBC2318" w14:textId="77777777" w:rsidTr="00580B28">
        <w:trPr>
          <w:trHeight w:val="290"/>
          <w:jc w:val="center"/>
        </w:trPr>
        <w:tc>
          <w:tcPr>
            <w:tcW w:w="19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B3B012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76A5F6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13</w:t>
            </w:r>
          </w:p>
        </w:tc>
        <w:tc>
          <w:tcPr>
            <w:tcW w:w="58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C9BF49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o you frequently open windows for ventilation?</w:t>
            </w:r>
          </w:p>
        </w:tc>
      </w:tr>
      <w:tr w:rsidR="00656E80" w:rsidRPr="00826442" w14:paraId="6BA23041" w14:textId="77777777" w:rsidTr="00580B28">
        <w:trPr>
          <w:trHeight w:val="300"/>
          <w:jc w:val="center"/>
        </w:trPr>
        <w:tc>
          <w:tcPr>
            <w:tcW w:w="19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29B25D1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5066B17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Q14</w:t>
            </w:r>
          </w:p>
        </w:tc>
        <w:tc>
          <w:tcPr>
            <w:tcW w:w="58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247129F" w14:textId="77777777" w:rsidR="00656E80" w:rsidRPr="00826442" w:rsidRDefault="00656E80" w:rsidP="00580B28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26442">
              <w:rPr>
                <w:rFonts w:ascii="Times New Roman" w:eastAsia="SimSun" w:hAnsi="Times New Roman" w:cs="Times New Roman" w:hint="eastAsia"/>
                <w:color w:val="000000"/>
                <w:kern w:val="0"/>
                <w:sz w:val="24"/>
                <w:szCs w:val="24"/>
              </w:rPr>
              <w:t>Do you spit in public?</w:t>
            </w:r>
          </w:p>
        </w:tc>
      </w:tr>
    </w:tbl>
    <w:p w14:paraId="48222D4A" w14:textId="77777777" w:rsidR="00656E80" w:rsidRPr="00826442" w:rsidRDefault="00656E80" w:rsidP="00656E80">
      <w:pPr>
        <w:rPr>
          <w:color w:val="000000"/>
        </w:rPr>
      </w:pPr>
    </w:p>
    <w:p w14:paraId="66B05A55" w14:textId="77777777" w:rsidR="00656E80" w:rsidRPr="00826442" w:rsidRDefault="00656E80" w:rsidP="00656E80">
      <w:pPr>
        <w:rPr>
          <w:color w:val="000000"/>
        </w:rPr>
      </w:pPr>
    </w:p>
    <w:p w14:paraId="616659F2" w14:textId="77777777" w:rsidR="00656E80" w:rsidRPr="00826442" w:rsidRDefault="00656E80">
      <w:pPr>
        <w:rPr>
          <w:color w:val="000000"/>
        </w:rPr>
      </w:pPr>
    </w:p>
    <w:sectPr w:rsidR="00656E80" w:rsidRPr="008264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29838" w14:textId="77777777" w:rsidR="007B0AA9" w:rsidRDefault="007B0AA9" w:rsidP="00656E80">
      <w:r>
        <w:separator/>
      </w:r>
    </w:p>
  </w:endnote>
  <w:endnote w:type="continuationSeparator" w:id="0">
    <w:p w14:paraId="02963E94" w14:textId="77777777" w:rsidR="007B0AA9" w:rsidRDefault="007B0AA9" w:rsidP="00656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CA4A4" w14:textId="77777777" w:rsidR="007B0AA9" w:rsidRDefault="007B0AA9" w:rsidP="00656E80">
      <w:r>
        <w:separator/>
      </w:r>
    </w:p>
  </w:footnote>
  <w:footnote w:type="continuationSeparator" w:id="0">
    <w:p w14:paraId="6C4F3665" w14:textId="77777777" w:rsidR="007B0AA9" w:rsidRDefault="007B0AA9" w:rsidP="00656E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tTC0MDEztzA3NjBV0lEKTi0uzszPAykwqQUAYJygcywAAAA="/>
  </w:docVars>
  <w:rsids>
    <w:rsidRoot w:val="00035180"/>
    <w:rsid w:val="00035180"/>
    <w:rsid w:val="00266378"/>
    <w:rsid w:val="00473B62"/>
    <w:rsid w:val="005B61DE"/>
    <w:rsid w:val="00656E80"/>
    <w:rsid w:val="006E58A5"/>
    <w:rsid w:val="006F6569"/>
    <w:rsid w:val="007B0AA9"/>
    <w:rsid w:val="007F5F06"/>
    <w:rsid w:val="00826442"/>
    <w:rsid w:val="00B4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1349AF"/>
  <w15:chartTrackingRefBased/>
  <w15:docId w15:val="{F1E0197C-879D-4F40-8457-6A429CC67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E8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6E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6E8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6E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6E80"/>
    <w:rPr>
      <w:sz w:val="18"/>
      <w:szCs w:val="18"/>
    </w:rPr>
  </w:style>
  <w:style w:type="paragraph" w:styleId="Revision">
    <w:name w:val="Revision"/>
    <w:hidden/>
    <w:uiPriority w:val="99"/>
    <w:semiHidden/>
    <w:rsid w:val="008264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jxc</dc:creator>
  <cp:keywords/>
  <dc:description/>
  <cp:lastModifiedBy>Khanapur, Soumya</cp:lastModifiedBy>
  <cp:revision>2</cp:revision>
  <dcterms:created xsi:type="dcterms:W3CDTF">2022-02-21T22:39:00Z</dcterms:created>
  <dcterms:modified xsi:type="dcterms:W3CDTF">2022-02-21T22:39:00Z</dcterms:modified>
</cp:coreProperties>
</file>